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254D28" w14:textId="7910B420" w:rsidR="00CC1E8B" w:rsidRPr="001B5C4C" w:rsidRDefault="00CC1E8B" w:rsidP="001B5C4C">
      <w:pPr>
        <w:pStyle w:val="Heading2"/>
        <w:rPr>
          <w:sz w:val="24"/>
          <w:szCs w:val="24"/>
        </w:rPr>
      </w:pPr>
      <w:r w:rsidRPr="00CC1E8B">
        <w:rPr>
          <w:sz w:val="24"/>
          <w:szCs w:val="24"/>
        </w:rPr>
        <w:t>Chapter 2</w:t>
      </w:r>
      <w:r w:rsidRPr="00CC1E8B">
        <w:rPr>
          <w:rFonts w:hint="eastAsia"/>
          <w:sz w:val="24"/>
          <w:szCs w:val="24"/>
        </w:rPr>
        <w:t xml:space="preserve"> </w:t>
      </w:r>
      <w:r w:rsidRPr="00CC1E8B">
        <w:rPr>
          <w:sz w:val="24"/>
          <w:szCs w:val="24"/>
        </w:rPr>
        <w:t>Application Layer</w:t>
      </w:r>
    </w:p>
    <w:p w14:paraId="2C0DC3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. What is the main function of the Application Layer?</w:t>
      </w:r>
    </w:p>
    <w:p w14:paraId="270F533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manage physical connections</w:t>
      </w:r>
    </w:p>
    <w:p w14:paraId="11F923C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provide services to end-user applications</w:t>
      </w:r>
    </w:p>
    <w:p w14:paraId="1DDF44B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route data packets</w:t>
      </w:r>
    </w:p>
    <w:p w14:paraId="195CFB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encrypt data</w:t>
      </w:r>
    </w:p>
    <w:p w14:paraId="40910DCB" w14:textId="77777777" w:rsidR="00CC1E8B" w:rsidRPr="00CC1E8B" w:rsidRDefault="00CC1E8B" w:rsidP="00CC1E8B">
      <w:pPr>
        <w:rPr>
          <w:sz w:val="22"/>
          <w:szCs w:val="22"/>
        </w:rPr>
      </w:pPr>
    </w:p>
    <w:p w14:paraId="17CB078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. Which of the following is NOT an example of an application layer protocol?</w:t>
      </w:r>
    </w:p>
    <w:p w14:paraId="62EBA2C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04D067A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MTP</w:t>
      </w:r>
    </w:p>
    <w:p w14:paraId="4A24ACA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DNS</w:t>
      </w:r>
    </w:p>
    <w:p w14:paraId="7C009E1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CP</w:t>
      </w:r>
    </w:p>
    <w:p w14:paraId="70131759" w14:textId="77777777" w:rsidR="00CC1E8B" w:rsidRPr="00CC1E8B" w:rsidRDefault="00CC1E8B" w:rsidP="00CC1E8B">
      <w:pPr>
        <w:rPr>
          <w:sz w:val="22"/>
          <w:szCs w:val="22"/>
        </w:rPr>
      </w:pPr>
    </w:p>
    <w:p w14:paraId="27739B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. What does SMTP stand for?</w:t>
      </w:r>
    </w:p>
    <w:p w14:paraId="191EAC9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imple Mail Transfer Protocol</w:t>
      </w:r>
    </w:p>
    <w:p w14:paraId="48D010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ecure Message Transmission Protocol</w:t>
      </w:r>
    </w:p>
    <w:p w14:paraId="711D4F7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ystem Mail Transfer Protocol</w:t>
      </w:r>
    </w:p>
    <w:p w14:paraId="0C7E30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tandard Mail Transmission Protocol</w:t>
      </w:r>
    </w:p>
    <w:p w14:paraId="19A24110" w14:textId="77777777" w:rsidR="00CC1E8B" w:rsidRPr="00CC1E8B" w:rsidRDefault="00CC1E8B" w:rsidP="00CC1E8B">
      <w:pPr>
        <w:rPr>
          <w:sz w:val="22"/>
          <w:szCs w:val="22"/>
        </w:rPr>
      </w:pPr>
    </w:p>
    <w:p w14:paraId="00A6C05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4. Which protocol is used for retrieving email from a server?</w:t>
      </w:r>
    </w:p>
    <w:p w14:paraId="182D35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MTP</w:t>
      </w:r>
    </w:p>
    <w:p w14:paraId="195FBC5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TTP</w:t>
      </w:r>
    </w:p>
    <w:p w14:paraId="08C8A1B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IMAP</w:t>
      </w:r>
    </w:p>
    <w:p w14:paraId="13F0DEB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FTP</w:t>
      </w:r>
    </w:p>
    <w:p w14:paraId="03C7A14C" w14:textId="77777777" w:rsidR="00CC1E8B" w:rsidRPr="00CC1E8B" w:rsidRDefault="00CC1E8B" w:rsidP="00CC1E8B">
      <w:pPr>
        <w:rPr>
          <w:sz w:val="22"/>
          <w:szCs w:val="22"/>
        </w:rPr>
      </w:pPr>
    </w:p>
    <w:p w14:paraId="1C839E5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5. What is the purpose of DNS?</w:t>
      </w:r>
    </w:p>
    <w:p w14:paraId="005D400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encrypt web traffic</w:t>
      </w:r>
    </w:p>
    <w:p w14:paraId="146D86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data</w:t>
      </w:r>
    </w:p>
    <w:p w14:paraId="48C313B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translate domain names to IP addresses</w:t>
      </w:r>
    </w:p>
    <w:p w14:paraId="7ED7F2E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d) To route data packets</w:t>
      </w:r>
    </w:p>
    <w:p w14:paraId="0E39EC1F" w14:textId="77777777" w:rsidR="00CC1E8B" w:rsidRPr="00CC1E8B" w:rsidRDefault="00CC1E8B" w:rsidP="00CC1E8B">
      <w:pPr>
        <w:rPr>
          <w:sz w:val="22"/>
          <w:szCs w:val="22"/>
        </w:rPr>
      </w:pPr>
    </w:p>
    <w:p w14:paraId="5F24297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6. Which architecture does not have a dedicated server?</w:t>
      </w:r>
    </w:p>
    <w:p w14:paraId="0958A48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lient-server</w:t>
      </w:r>
    </w:p>
    <w:p w14:paraId="28ABF1F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eer-to-peer</w:t>
      </w:r>
    </w:p>
    <w:p w14:paraId="676F137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entralized</w:t>
      </w:r>
    </w:p>
    <w:p w14:paraId="2B4A513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Hierarchical</w:t>
      </w:r>
    </w:p>
    <w:p w14:paraId="56D7897C" w14:textId="77777777" w:rsidR="00CC1E8B" w:rsidRPr="00CC1E8B" w:rsidRDefault="00CC1E8B" w:rsidP="00CC1E8B">
      <w:pPr>
        <w:rPr>
          <w:sz w:val="22"/>
          <w:szCs w:val="22"/>
        </w:rPr>
      </w:pPr>
    </w:p>
    <w:p w14:paraId="25C24F9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7. What is a socket in network programming?</w:t>
      </w:r>
    </w:p>
    <w:p w14:paraId="2A74ED4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A type of network cable</w:t>
      </w:r>
    </w:p>
    <w:p w14:paraId="62BFECA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An interface between application and transport layers</w:t>
      </w:r>
    </w:p>
    <w:p w14:paraId="77E6820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A security protocol</w:t>
      </w:r>
    </w:p>
    <w:p w14:paraId="6118468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A type of routing algorithm</w:t>
      </w:r>
    </w:p>
    <w:p w14:paraId="62E2226E" w14:textId="77777777" w:rsidR="00CC1E8B" w:rsidRPr="00CC1E8B" w:rsidRDefault="00CC1E8B" w:rsidP="00CC1E8B">
      <w:pPr>
        <w:rPr>
          <w:sz w:val="22"/>
          <w:szCs w:val="22"/>
        </w:rPr>
      </w:pPr>
    </w:p>
    <w:p w14:paraId="184FD37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8. Which transport layer protocol provides reliable, ordered delivery?</w:t>
      </w:r>
    </w:p>
    <w:p w14:paraId="49705F9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UDP</w:t>
      </w:r>
    </w:p>
    <w:p w14:paraId="770FD1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CP</w:t>
      </w:r>
    </w:p>
    <w:p w14:paraId="34EFF31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744EC3B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FTP</w:t>
      </w:r>
    </w:p>
    <w:p w14:paraId="56880CEF" w14:textId="77777777" w:rsidR="00CC1E8B" w:rsidRPr="00CC1E8B" w:rsidRDefault="00CC1E8B" w:rsidP="00CC1E8B">
      <w:pPr>
        <w:rPr>
          <w:sz w:val="22"/>
          <w:szCs w:val="22"/>
        </w:rPr>
      </w:pPr>
    </w:p>
    <w:p w14:paraId="3C65235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9. What is the default port number for HTTP?</w:t>
      </w:r>
    </w:p>
    <w:p w14:paraId="0F0A67E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21</w:t>
      </w:r>
    </w:p>
    <w:p w14:paraId="1D40B67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25</w:t>
      </w:r>
    </w:p>
    <w:p w14:paraId="56A52A9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80</w:t>
      </w:r>
    </w:p>
    <w:p w14:paraId="195F5BD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443</w:t>
      </w:r>
    </w:p>
    <w:p w14:paraId="39784A01" w14:textId="77777777" w:rsidR="00CC1E8B" w:rsidRPr="00CC1E8B" w:rsidRDefault="00CC1E8B" w:rsidP="00CC1E8B">
      <w:pPr>
        <w:rPr>
          <w:sz w:val="22"/>
          <w:szCs w:val="22"/>
        </w:rPr>
      </w:pPr>
    </w:p>
    <w:p w14:paraId="56BBE4E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0. What does CDN stand for?</w:t>
      </w:r>
    </w:p>
    <w:p w14:paraId="014931E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ontent Delivery Network</w:t>
      </w:r>
    </w:p>
    <w:p w14:paraId="700C6FC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Central Data Node</w:t>
      </w:r>
    </w:p>
    <w:p w14:paraId="28288D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ompressed Data Network</w:t>
      </w:r>
    </w:p>
    <w:p w14:paraId="36D93BF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d) Client Distribution Network</w:t>
      </w:r>
    </w:p>
    <w:p w14:paraId="6641180B" w14:textId="77777777" w:rsidR="00CC1E8B" w:rsidRPr="00CC1E8B" w:rsidRDefault="00CC1E8B" w:rsidP="00CC1E8B">
      <w:pPr>
        <w:rPr>
          <w:sz w:val="22"/>
          <w:szCs w:val="22"/>
        </w:rPr>
      </w:pPr>
    </w:p>
    <w:p w14:paraId="6A44582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1. Which HTTP method is used to request a resource from a server?</w:t>
      </w:r>
    </w:p>
    <w:p w14:paraId="5AF5C6A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POST</w:t>
      </w:r>
    </w:p>
    <w:p w14:paraId="21D3A8C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GET</w:t>
      </w:r>
    </w:p>
    <w:p w14:paraId="4FFE8A2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PUT</w:t>
      </w:r>
    </w:p>
    <w:p w14:paraId="7307967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ELETE</w:t>
      </w:r>
    </w:p>
    <w:p w14:paraId="3BF7DECA" w14:textId="77777777" w:rsidR="00CC1E8B" w:rsidRPr="00CC1E8B" w:rsidRDefault="00CC1E8B" w:rsidP="00CC1E8B">
      <w:pPr>
        <w:rPr>
          <w:sz w:val="22"/>
          <w:szCs w:val="22"/>
        </w:rPr>
      </w:pPr>
    </w:p>
    <w:p w14:paraId="2F2ACDB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2. What is the purpose of a cookie in web applications?</w:t>
      </w:r>
    </w:p>
    <w:p w14:paraId="1821BEC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encrypt data</w:t>
      </w:r>
    </w:p>
    <w:p w14:paraId="61A0394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files</w:t>
      </w:r>
    </w:p>
    <w:p w14:paraId="5AC204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maintain state information</w:t>
      </w:r>
    </w:p>
    <w:p w14:paraId="603851E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route network traffic</w:t>
      </w:r>
    </w:p>
    <w:p w14:paraId="3E046C44" w14:textId="77777777" w:rsidR="00CC1E8B" w:rsidRPr="00CC1E8B" w:rsidRDefault="00CC1E8B" w:rsidP="00CC1E8B">
      <w:pPr>
        <w:rPr>
          <w:sz w:val="22"/>
          <w:szCs w:val="22"/>
        </w:rPr>
      </w:pPr>
    </w:p>
    <w:p w14:paraId="4ABA468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3. Which protocol is used for secure web browsing?</w:t>
      </w:r>
    </w:p>
    <w:p w14:paraId="6731142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60DF8F0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TTPS</w:t>
      </w:r>
    </w:p>
    <w:p w14:paraId="7B7E34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FTP</w:t>
      </w:r>
    </w:p>
    <w:p w14:paraId="33A9D3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3B8EBBB1" w14:textId="77777777" w:rsidR="00CC1E8B" w:rsidRPr="00CC1E8B" w:rsidRDefault="00CC1E8B" w:rsidP="00CC1E8B">
      <w:pPr>
        <w:rPr>
          <w:sz w:val="22"/>
          <w:szCs w:val="22"/>
        </w:rPr>
      </w:pPr>
    </w:p>
    <w:p w14:paraId="6DC345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4. What is the main advantage of peer-to-peer architecture?</w:t>
      </w:r>
    </w:p>
    <w:p w14:paraId="7755BA0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entralized control</w:t>
      </w:r>
    </w:p>
    <w:p w14:paraId="2ECF25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Improved security</w:t>
      </w:r>
    </w:p>
    <w:p w14:paraId="5BEE6DD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calability</w:t>
      </w:r>
    </w:p>
    <w:p w14:paraId="64F8467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implified management</w:t>
      </w:r>
    </w:p>
    <w:p w14:paraId="50FCBF80" w14:textId="77777777" w:rsidR="00CC1E8B" w:rsidRPr="00CC1E8B" w:rsidRDefault="00CC1E8B" w:rsidP="00CC1E8B">
      <w:pPr>
        <w:rPr>
          <w:sz w:val="22"/>
          <w:szCs w:val="22"/>
        </w:rPr>
      </w:pPr>
    </w:p>
    <w:p w14:paraId="0B4B826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5. Which of the following is NOT a type of DNS record?</w:t>
      </w:r>
    </w:p>
    <w:p w14:paraId="6AD7127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A</w:t>
      </w:r>
    </w:p>
    <w:p w14:paraId="57EB758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MX</w:t>
      </w:r>
    </w:p>
    <w:p w14:paraId="7F07CAD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NAME</w:t>
      </w:r>
    </w:p>
    <w:p w14:paraId="68FCEF3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d) HTTP</w:t>
      </w:r>
    </w:p>
    <w:p w14:paraId="3DDDB385" w14:textId="77777777" w:rsidR="00CC1E8B" w:rsidRPr="00CC1E8B" w:rsidRDefault="00CC1E8B" w:rsidP="00CC1E8B">
      <w:pPr>
        <w:rPr>
          <w:sz w:val="22"/>
          <w:szCs w:val="22"/>
        </w:rPr>
      </w:pPr>
    </w:p>
    <w:p w14:paraId="7D3CB83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6. What is the purpose of DASH in video streaming?</w:t>
      </w:r>
    </w:p>
    <w:p w14:paraId="1D746AC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compress video files</w:t>
      </w:r>
    </w:p>
    <w:p w14:paraId="163128B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encrypt video data</w:t>
      </w:r>
    </w:p>
    <w:p w14:paraId="76F4A95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adapt video quality based on network conditions</w:t>
      </w:r>
    </w:p>
    <w:p w14:paraId="2311177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create video thumbnails</w:t>
      </w:r>
    </w:p>
    <w:p w14:paraId="3010F3C3" w14:textId="77777777" w:rsidR="00CC1E8B" w:rsidRPr="00CC1E8B" w:rsidRDefault="00CC1E8B" w:rsidP="00CC1E8B">
      <w:pPr>
        <w:rPr>
          <w:sz w:val="22"/>
          <w:szCs w:val="22"/>
        </w:rPr>
      </w:pPr>
    </w:p>
    <w:p w14:paraId="15643B1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7. Which protocol is used for voice over IP applications?</w:t>
      </w:r>
    </w:p>
    <w:p w14:paraId="413C6EA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466DA91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77FD194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IP</w:t>
      </w:r>
    </w:p>
    <w:p w14:paraId="43BF493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61D3CB17" w14:textId="77777777" w:rsidR="00CC1E8B" w:rsidRPr="00CC1E8B" w:rsidRDefault="00CC1E8B" w:rsidP="00CC1E8B">
      <w:pPr>
        <w:rPr>
          <w:sz w:val="22"/>
          <w:szCs w:val="22"/>
        </w:rPr>
      </w:pPr>
    </w:p>
    <w:p w14:paraId="15230BF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8. What is the main function of a Web cache?</w:t>
      </w:r>
    </w:p>
    <w:p w14:paraId="7C8E0D8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tore frequently accessed web pages</w:t>
      </w:r>
    </w:p>
    <w:p w14:paraId="70AA640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encrypt web traffic</w:t>
      </w:r>
    </w:p>
    <w:p w14:paraId="53CCA5A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compress web pages</w:t>
      </w:r>
    </w:p>
    <w:p w14:paraId="6CFCDA2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block malicious websites</w:t>
      </w:r>
    </w:p>
    <w:p w14:paraId="1EB3FBEB" w14:textId="77777777" w:rsidR="00CC1E8B" w:rsidRPr="00CC1E8B" w:rsidRDefault="00CC1E8B" w:rsidP="00CC1E8B">
      <w:pPr>
        <w:rPr>
          <w:sz w:val="22"/>
          <w:szCs w:val="22"/>
        </w:rPr>
      </w:pPr>
    </w:p>
    <w:p w14:paraId="79D42F0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9. Which of the following is an example of a peer-to-peer application?</w:t>
      </w:r>
    </w:p>
    <w:p w14:paraId="5C1DE6E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Email</w:t>
      </w:r>
    </w:p>
    <w:p w14:paraId="02301C6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Web browsing</w:t>
      </w:r>
    </w:p>
    <w:p w14:paraId="0ABDCE1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BitTorrent</w:t>
      </w:r>
    </w:p>
    <w:p w14:paraId="2E9837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 lookup</w:t>
      </w:r>
    </w:p>
    <w:p w14:paraId="5A4A3DD7" w14:textId="77777777" w:rsidR="00CC1E8B" w:rsidRPr="00CC1E8B" w:rsidRDefault="00CC1E8B" w:rsidP="00CC1E8B">
      <w:pPr>
        <w:rPr>
          <w:sz w:val="22"/>
          <w:szCs w:val="22"/>
        </w:rPr>
      </w:pPr>
    </w:p>
    <w:p w14:paraId="6D333A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0. What is the purpose of the "If-Modified-Since" header in HTTP?</w:t>
      </w:r>
    </w:p>
    <w:p w14:paraId="6159584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client's preferred language</w:t>
      </w:r>
    </w:p>
    <w:p w14:paraId="3B9BC8B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request only updated content since a specific date</w:t>
      </w:r>
    </w:p>
    <w:p w14:paraId="626F440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an expiration date for the response</w:t>
      </w:r>
    </w:p>
    <w:p w14:paraId="6190D76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d) To indicate the size of the requested resource</w:t>
      </w:r>
    </w:p>
    <w:p w14:paraId="318ED651" w14:textId="77777777" w:rsidR="00CC1E8B" w:rsidRPr="00CC1E8B" w:rsidRDefault="00CC1E8B" w:rsidP="00CC1E8B">
      <w:pPr>
        <w:rPr>
          <w:sz w:val="22"/>
          <w:szCs w:val="22"/>
        </w:rPr>
      </w:pPr>
    </w:p>
    <w:p w14:paraId="4FC09FE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1. Which transport layer protocol does DNS primarily use?</w:t>
      </w:r>
    </w:p>
    <w:p w14:paraId="2BC3C09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CP</w:t>
      </w:r>
    </w:p>
    <w:p w14:paraId="0FBFCF2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UDP</w:t>
      </w:r>
    </w:p>
    <w:p w14:paraId="4C7BA9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3F327B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0B8A9983" w14:textId="77777777" w:rsidR="00CC1E8B" w:rsidRPr="00CC1E8B" w:rsidRDefault="00CC1E8B" w:rsidP="00CC1E8B">
      <w:pPr>
        <w:rPr>
          <w:sz w:val="22"/>
          <w:szCs w:val="22"/>
        </w:rPr>
      </w:pPr>
    </w:p>
    <w:p w14:paraId="5F2FF90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2. What is the main purpose of a manifest file in DASH?</w:t>
      </w:r>
    </w:p>
    <w:p w14:paraId="4E7245F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list available video qualities</w:t>
      </w:r>
    </w:p>
    <w:p w14:paraId="10F39B5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video data</w:t>
      </w:r>
    </w:p>
    <w:p w14:paraId="6C9BBE7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encrypt video streams</w:t>
      </w:r>
    </w:p>
    <w:p w14:paraId="2DE77F6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store user preferences</w:t>
      </w:r>
    </w:p>
    <w:p w14:paraId="34BCB2AB" w14:textId="77777777" w:rsidR="00CC1E8B" w:rsidRPr="00CC1E8B" w:rsidRDefault="00CC1E8B" w:rsidP="00CC1E8B">
      <w:pPr>
        <w:rPr>
          <w:sz w:val="22"/>
          <w:szCs w:val="22"/>
        </w:rPr>
      </w:pPr>
    </w:p>
    <w:p w14:paraId="461F22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3. Which of the following is NOT a challenge in video streaming?</w:t>
      </w:r>
    </w:p>
    <w:p w14:paraId="337428E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Variable network conditions</w:t>
      </w:r>
    </w:p>
    <w:p w14:paraId="0A514D6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eterogeneous client devices</w:t>
      </w:r>
    </w:p>
    <w:p w14:paraId="6C143AF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c) </w:t>
      </w:r>
      <w:proofErr w:type="gramStart"/>
      <w:r w:rsidRPr="00CC1E8B">
        <w:rPr>
          <w:sz w:val="22"/>
          <w:szCs w:val="22"/>
        </w:rPr>
        <w:t>Large</w:t>
      </w:r>
      <w:proofErr w:type="gramEnd"/>
      <w:r w:rsidRPr="00CC1E8B">
        <w:rPr>
          <w:sz w:val="22"/>
          <w:szCs w:val="22"/>
        </w:rPr>
        <w:t xml:space="preserve"> file sizes</w:t>
      </w:r>
    </w:p>
    <w:p w14:paraId="5F26226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Limited color depth</w:t>
      </w:r>
    </w:p>
    <w:p w14:paraId="751DC7BD" w14:textId="77777777" w:rsidR="00CC1E8B" w:rsidRPr="00CC1E8B" w:rsidRDefault="00CC1E8B" w:rsidP="00CC1E8B">
      <w:pPr>
        <w:rPr>
          <w:sz w:val="22"/>
          <w:szCs w:val="22"/>
        </w:rPr>
      </w:pPr>
    </w:p>
    <w:p w14:paraId="1284982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4. What is the purpose of the MX record in DNS?</w:t>
      </w:r>
    </w:p>
    <w:p w14:paraId="03CE82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IP address of a domain</w:t>
      </w:r>
    </w:p>
    <w:p w14:paraId="247F189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define mail server for a domain</w:t>
      </w:r>
    </w:p>
    <w:p w14:paraId="3ADE936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create an alias for a domain name</w:t>
      </w:r>
    </w:p>
    <w:p w14:paraId="07C97B4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set the authoritative name server</w:t>
      </w:r>
    </w:p>
    <w:p w14:paraId="191839FF" w14:textId="77777777" w:rsidR="00CC1E8B" w:rsidRPr="00CC1E8B" w:rsidRDefault="00CC1E8B" w:rsidP="00CC1E8B">
      <w:pPr>
        <w:rPr>
          <w:sz w:val="22"/>
          <w:szCs w:val="22"/>
        </w:rPr>
      </w:pPr>
    </w:p>
    <w:p w14:paraId="5175BD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5. Which protocol is used for secure email transmission?</w:t>
      </w:r>
    </w:p>
    <w:p w14:paraId="2CF4F8B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MTP</w:t>
      </w:r>
    </w:p>
    <w:p w14:paraId="4CF5D34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OP3</w:t>
      </w:r>
    </w:p>
    <w:p w14:paraId="0DB6317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IMAP</w:t>
      </w:r>
    </w:p>
    <w:p w14:paraId="2195703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d) SMTPS</w:t>
      </w:r>
    </w:p>
    <w:p w14:paraId="2A90E0CA" w14:textId="77777777" w:rsidR="00CC1E8B" w:rsidRPr="00CC1E8B" w:rsidRDefault="00CC1E8B" w:rsidP="00CC1E8B">
      <w:pPr>
        <w:rPr>
          <w:sz w:val="22"/>
          <w:szCs w:val="22"/>
        </w:rPr>
      </w:pPr>
    </w:p>
    <w:p w14:paraId="130C6CA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6. What is the main advantage of using a CDN?</w:t>
      </w:r>
    </w:p>
    <w:p w14:paraId="5EB09F7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Reduced latency for geographically distributed users</w:t>
      </w:r>
    </w:p>
    <w:p w14:paraId="38E1F0B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Increased security of content</w:t>
      </w:r>
    </w:p>
    <w:p w14:paraId="4EDD8D6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Lower bandwidth costs for content providers</w:t>
      </w:r>
    </w:p>
    <w:p w14:paraId="248777B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implified content management</w:t>
      </w:r>
    </w:p>
    <w:p w14:paraId="77EC9E81" w14:textId="77777777" w:rsidR="00CC1E8B" w:rsidRPr="00CC1E8B" w:rsidRDefault="00CC1E8B" w:rsidP="00CC1E8B">
      <w:pPr>
        <w:rPr>
          <w:sz w:val="22"/>
          <w:szCs w:val="22"/>
        </w:rPr>
      </w:pPr>
    </w:p>
    <w:p w14:paraId="4B89AF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7. Which of the following is NOT a method of addressing processes in network communication?</w:t>
      </w:r>
    </w:p>
    <w:p w14:paraId="7C14215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IP address</w:t>
      </w:r>
    </w:p>
    <w:p w14:paraId="2B507F5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ort number</w:t>
      </w:r>
    </w:p>
    <w:p w14:paraId="4A3314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MAC address</w:t>
      </w:r>
    </w:p>
    <w:p w14:paraId="24B1427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ocket</w:t>
      </w:r>
    </w:p>
    <w:p w14:paraId="01B0C769" w14:textId="77777777" w:rsidR="00CC1E8B" w:rsidRPr="00CC1E8B" w:rsidRDefault="00CC1E8B" w:rsidP="00CC1E8B">
      <w:pPr>
        <w:rPr>
          <w:sz w:val="22"/>
          <w:szCs w:val="22"/>
        </w:rPr>
      </w:pPr>
    </w:p>
    <w:p w14:paraId="75DECB1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8. What is the purpose of the HTTP HEAD method?</w:t>
      </w:r>
    </w:p>
    <w:p w14:paraId="7F229AF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retrieve the headers of a resource without the body</w:t>
      </w:r>
    </w:p>
    <w:p w14:paraId="6DA08DB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send data to the server</w:t>
      </w:r>
    </w:p>
    <w:p w14:paraId="436A5D8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delete a resource on the server</w:t>
      </w:r>
    </w:p>
    <w:p w14:paraId="6293FEF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update an existing resource</w:t>
      </w:r>
    </w:p>
    <w:p w14:paraId="7FBA6B7E" w14:textId="77777777" w:rsidR="00CC1E8B" w:rsidRPr="00CC1E8B" w:rsidRDefault="00CC1E8B" w:rsidP="00CC1E8B">
      <w:pPr>
        <w:rPr>
          <w:sz w:val="22"/>
          <w:szCs w:val="22"/>
        </w:rPr>
      </w:pPr>
    </w:p>
    <w:p w14:paraId="2DBACF4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9. Which layer of the OSI model does the Application Layer correspond to?</w:t>
      </w:r>
    </w:p>
    <w:p w14:paraId="72AF0FF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Layer 5</w:t>
      </w:r>
    </w:p>
    <w:p w14:paraId="4103640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ayer 6</w:t>
      </w:r>
    </w:p>
    <w:p w14:paraId="3A20FB2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Layer 7</w:t>
      </w:r>
    </w:p>
    <w:p w14:paraId="1E4F806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Layer 4</w:t>
      </w:r>
    </w:p>
    <w:p w14:paraId="459D8461" w14:textId="77777777" w:rsidR="00CC1E8B" w:rsidRPr="00CC1E8B" w:rsidRDefault="00CC1E8B" w:rsidP="00CC1E8B">
      <w:pPr>
        <w:rPr>
          <w:sz w:val="22"/>
          <w:szCs w:val="22"/>
        </w:rPr>
      </w:pPr>
    </w:p>
    <w:p w14:paraId="46EC5B4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0. What is the main difference between TCP and UDP?</w:t>
      </w:r>
    </w:p>
    <w:p w14:paraId="747664B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CP is connectionless, UDP is connection-oriented</w:t>
      </w:r>
    </w:p>
    <w:p w14:paraId="7D01D97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CP provides reliable delivery, UDP does not</w:t>
      </w:r>
    </w:p>
    <w:p w14:paraId="4B001A6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c) TCP is faster than UDP</w:t>
      </w:r>
    </w:p>
    <w:p w14:paraId="5E026EA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UDP supports flow control, TCP does not</w:t>
      </w:r>
    </w:p>
    <w:p w14:paraId="2B288BF1" w14:textId="77777777" w:rsidR="00CC1E8B" w:rsidRPr="00CC1E8B" w:rsidRDefault="00CC1E8B" w:rsidP="00CC1E8B">
      <w:pPr>
        <w:rPr>
          <w:sz w:val="22"/>
          <w:szCs w:val="22"/>
        </w:rPr>
      </w:pPr>
    </w:p>
    <w:p w14:paraId="4D8D79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1. What is the purpose of the TTL field in DNS records?</w:t>
      </w:r>
    </w:p>
    <w:p w14:paraId="4773C6F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maximum number of hops for a packet</w:t>
      </w:r>
    </w:p>
    <w:p w14:paraId="3FA4772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how long the record should be cached</w:t>
      </w:r>
    </w:p>
    <w:p w14:paraId="237AE37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priority of the record</w:t>
      </w:r>
    </w:p>
    <w:p w14:paraId="3C7501B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encrypt the record data</w:t>
      </w:r>
    </w:p>
    <w:p w14:paraId="20F21E0A" w14:textId="77777777" w:rsidR="00CC1E8B" w:rsidRPr="00CC1E8B" w:rsidRDefault="00CC1E8B" w:rsidP="00CC1E8B">
      <w:pPr>
        <w:rPr>
          <w:sz w:val="22"/>
          <w:szCs w:val="22"/>
        </w:rPr>
      </w:pPr>
    </w:p>
    <w:p w14:paraId="0377179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2. Which of the following is NOT a benefit of persistent HTTP connections?</w:t>
      </w:r>
    </w:p>
    <w:p w14:paraId="0AD19B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Reduced latency for subsequent requests</w:t>
      </w:r>
    </w:p>
    <w:p w14:paraId="2644AA0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ower CPU and memory usage on servers</w:t>
      </w:r>
    </w:p>
    <w:p w14:paraId="333C551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Ability to pipeline requests</w:t>
      </w:r>
    </w:p>
    <w:p w14:paraId="2C993F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ncreased security</w:t>
      </w:r>
    </w:p>
    <w:p w14:paraId="04C838E5" w14:textId="77777777" w:rsidR="00CC1E8B" w:rsidRPr="00CC1E8B" w:rsidRDefault="00CC1E8B" w:rsidP="00CC1E8B">
      <w:pPr>
        <w:rPr>
          <w:sz w:val="22"/>
          <w:szCs w:val="22"/>
        </w:rPr>
      </w:pPr>
    </w:p>
    <w:p w14:paraId="103B5E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3. What is the main purpose of the MIME type in HTTP headers?</w:t>
      </w:r>
    </w:p>
    <w:p w14:paraId="509B3B1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encoding of the content</w:t>
      </w:r>
    </w:p>
    <w:p w14:paraId="6E363DD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type of content being transferred</w:t>
      </w:r>
    </w:p>
    <w:p w14:paraId="31EF373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compression method for the content</w:t>
      </w:r>
    </w:p>
    <w:p w14:paraId="41256E2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content</w:t>
      </w:r>
    </w:p>
    <w:p w14:paraId="6CBB3214" w14:textId="77777777" w:rsidR="00CC1E8B" w:rsidRPr="00CC1E8B" w:rsidRDefault="00CC1E8B" w:rsidP="00CC1E8B">
      <w:pPr>
        <w:rPr>
          <w:sz w:val="22"/>
          <w:szCs w:val="22"/>
        </w:rPr>
      </w:pPr>
    </w:p>
    <w:p w14:paraId="647D0C0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4. Which protocol is used for transferring files between a client and server?</w:t>
      </w:r>
    </w:p>
    <w:p w14:paraId="2C4305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222CE4C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MTP</w:t>
      </w:r>
    </w:p>
    <w:p w14:paraId="2F527F0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FTP</w:t>
      </w:r>
    </w:p>
    <w:p w14:paraId="0AE0720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</w:t>
      </w:r>
    </w:p>
    <w:p w14:paraId="77071E13" w14:textId="77777777" w:rsidR="00CC1E8B" w:rsidRPr="00CC1E8B" w:rsidRDefault="00CC1E8B" w:rsidP="00CC1E8B">
      <w:pPr>
        <w:rPr>
          <w:sz w:val="22"/>
          <w:szCs w:val="22"/>
        </w:rPr>
      </w:pPr>
    </w:p>
    <w:p w14:paraId="6719A5C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5. What is the purpose of the "Accept" header in HTTP requests?</w:t>
      </w:r>
    </w:p>
    <w:p w14:paraId="5DF9AC4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types of content the client can process</w:t>
      </w:r>
    </w:p>
    <w:p w14:paraId="4E5298E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51C0947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c) To set the maximum size of the response</w:t>
      </w:r>
    </w:p>
    <w:p w14:paraId="640D263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authentication method</w:t>
      </w:r>
    </w:p>
    <w:p w14:paraId="3CA43095" w14:textId="77777777" w:rsidR="00CC1E8B" w:rsidRPr="00CC1E8B" w:rsidRDefault="00CC1E8B" w:rsidP="00CC1E8B">
      <w:pPr>
        <w:rPr>
          <w:sz w:val="22"/>
          <w:szCs w:val="22"/>
        </w:rPr>
      </w:pPr>
    </w:p>
    <w:p w14:paraId="01E89FC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6. Which of the following is NOT a type of web caching?</w:t>
      </w:r>
    </w:p>
    <w:p w14:paraId="544601A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Browser caching</w:t>
      </w:r>
    </w:p>
    <w:p w14:paraId="1CBA99F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roxy caching</w:t>
      </w:r>
    </w:p>
    <w:p w14:paraId="3DB1AD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DN caching</w:t>
      </w:r>
    </w:p>
    <w:p w14:paraId="6452B75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 caching</w:t>
      </w:r>
    </w:p>
    <w:p w14:paraId="0C32276D" w14:textId="77777777" w:rsidR="00CC1E8B" w:rsidRPr="00CC1E8B" w:rsidRDefault="00CC1E8B" w:rsidP="00CC1E8B">
      <w:pPr>
        <w:rPr>
          <w:sz w:val="22"/>
          <w:szCs w:val="22"/>
        </w:rPr>
      </w:pPr>
    </w:p>
    <w:p w14:paraId="7B1F272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7. What is the main advantage of using UDP for DNS queries?</w:t>
      </w:r>
    </w:p>
    <w:p w14:paraId="752F24D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Guaranteed delivery of packets</w:t>
      </w:r>
    </w:p>
    <w:p w14:paraId="2CA451C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ower latency</w:t>
      </w:r>
    </w:p>
    <w:p w14:paraId="36E0F4E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c) </w:t>
      </w:r>
      <w:proofErr w:type="gramStart"/>
      <w:r w:rsidRPr="00CC1E8B">
        <w:rPr>
          <w:sz w:val="22"/>
          <w:szCs w:val="22"/>
        </w:rPr>
        <w:t>Better</w:t>
      </w:r>
      <w:proofErr w:type="gramEnd"/>
      <w:r w:rsidRPr="00CC1E8B">
        <w:rPr>
          <w:sz w:val="22"/>
          <w:szCs w:val="22"/>
        </w:rPr>
        <w:t xml:space="preserve"> congestion control</w:t>
      </w:r>
    </w:p>
    <w:p w14:paraId="6F20776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mproved security</w:t>
      </w:r>
    </w:p>
    <w:p w14:paraId="1CAA728D" w14:textId="77777777" w:rsidR="00CC1E8B" w:rsidRPr="00CC1E8B" w:rsidRDefault="00CC1E8B" w:rsidP="00CC1E8B">
      <w:pPr>
        <w:rPr>
          <w:sz w:val="22"/>
          <w:szCs w:val="22"/>
        </w:rPr>
      </w:pPr>
    </w:p>
    <w:p w14:paraId="51F95E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8. Which protocol is used for real-time video conferencing?</w:t>
      </w:r>
    </w:p>
    <w:p w14:paraId="66A1544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562A126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2710327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RTP</w:t>
      </w:r>
    </w:p>
    <w:p w14:paraId="336CB22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503A98C0" w14:textId="77777777" w:rsidR="00CC1E8B" w:rsidRPr="00CC1E8B" w:rsidRDefault="00CC1E8B" w:rsidP="00CC1E8B">
      <w:pPr>
        <w:rPr>
          <w:sz w:val="22"/>
          <w:szCs w:val="22"/>
        </w:rPr>
      </w:pPr>
    </w:p>
    <w:p w14:paraId="7302EF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9. What is the purpose of the "Origin" header in HTTP requests?</w:t>
      </w:r>
    </w:p>
    <w:p w14:paraId="52B8E3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indicate the IP address of the client</w:t>
      </w:r>
    </w:p>
    <w:p w14:paraId="1A01522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specify the domain that initiated the request</w:t>
      </w:r>
    </w:p>
    <w:p w14:paraId="3FB9AAF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preferred language for the response</w:t>
      </w:r>
    </w:p>
    <w:p w14:paraId="50E1794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response</w:t>
      </w:r>
    </w:p>
    <w:p w14:paraId="5F3CA6C6" w14:textId="77777777" w:rsidR="00CC1E8B" w:rsidRPr="00CC1E8B" w:rsidRDefault="00CC1E8B" w:rsidP="00CC1E8B">
      <w:pPr>
        <w:rPr>
          <w:sz w:val="22"/>
          <w:szCs w:val="22"/>
        </w:rPr>
      </w:pPr>
    </w:p>
    <w:p w14:paraId="34D6D6C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40. Which of the following is NOT a method of improving web performance?</w:t>
      </w:r>
    </w:p>
    <w:p w14:paraId="30F9F91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ontent compression</w:t>
      </w:r>
    </w:p>
    <w:p w14:paraId="00D4CF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Minification of resources</w:t>
      </w:r>
    </w:p>
    <w:p w14:paraId="7F1CCE8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c) Use of CDNs</w:t>
      </w:r>
    </w:p>
    <w:p w14:paraId="0F2D1C4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ncreasing the number of HTTP requests</w:t>
      </w:r>
    </w:p>
    <w:sectPr w:rsidR="00CC1E8B" w:rsidRPr="00CC1E8B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D55FE7" w14:textId="77777777" w:rsidR="006706AC" w:rsidRDefault="006706AC" w:rsidP="001B5C4C">
      <w:pPr>
        <w:spacing w:after="0" w:line="240" w:lineRule="auto"/>
      </w:pPr>
      <w:r>
        <w:separator/>
      </w:r>
    </w:p>
  </w:endnote>
  <w:endnote w:type="continuationSeparator" w:id="0">
    <w:p w14:paraId="7BEBB923" w14:textId="77777777" w:rsidR="006706AC" w:rsidRDefault="006706AC" w:rsidP="001B5C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9916A6" w14:textId="77777777" w:rsidR="006706AC" w:rsidRDefault="006706AC" w:rsidP="001B5C4C">
      <w:pPr>
        <w:spacing w:after="0" w:line="240" w:lineRule="auto"/>
      </w:pPr>
      <w:r>
        <w:separator/>
      </w:r>
    </w:p>
  </w:footnote>
  <w:footnote w:type="continuationSeparator" w:id="0">
    <w:p w14:paraId="5B7A9BA7" w14:textId="77777777" w:rsidR="006706AC" w:rsidRDefault="006706AC" w:rsidP="001B5C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AB0443" w14:textId="0CC3178E" w:rsidR="001B5C4C" w:rsidRDefault="001B5C4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36B47AD" wp14:editId="795AE62A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308536359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7642FB" w14:textId="1BF47AEA" w:rsidR="001B5C4C" w:rsidRPr="001B5C4C" w:rsidRDefault="001B5C4C" w:rsidP="001B5C4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B5C4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6B47A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687642FB" w14:textId="1BF47AEA" w:rsidR="001B5C4C" w:rsidRPr="001B5C4C" w:rsidRDefault="001B5C4C" w:rsidP="001B5C4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B5C4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D7E774" w14:textId="48B5008D" w:rsidR="001B5C4C" w:rsidRDefault="001B5C4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2E2F4B1" wp14:editId="5D7FE6E0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042347246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9A01AE" w14:textId="653F3465" w:rsidR="001B5C4C" w:rsidRPr="001B5C4C" w:rsidRDefault="001B5C4C" w:rsidP="001B5C4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B5C4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E2F4B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2E9A01AE" w14:textId="653F3465" w:rsidR="001B5C4C" w:rsidRPr="001B5C4C" w:rsidRDefault="001B5C4C" w:rsidP="001B5C4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B5C4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3BDCF" w14:textId="0AF30853" w:rsidR="001B5C4C" w:rsidRDefault="001B5C4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8930A6E" wp14:editId="68C595A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695287557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103A7F" w14:textId="5CA11E3C" w:rsidR="001B5C4C" w:rsidRPr="001B5C4C" w:rsidRDefault="001B5C4C" w:rsidP="001B5C4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1B5C4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8930A6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6F103A7F" w14:textId="5CA11E3C" w:rsidR="001B5C4C" w:rsidRPr="001B5C4C" w:rsidRDefault="001B5C4C" w:rsidP="001B5C4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1B5C4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qgUADpZRZSwAAAA="/>
  </w:docVars>
  <w:rsids>
    <w:rsidRoot w:val="00440EBF"/>
    <w:rsid w:val="00097107"/>
    <w:rsid w:val="001B5C4C"/>
    <w:rsid w:val="002F2543"/>
    <w:rsid w:val="0032450C"/>
    <w:rsid w:val="00440EBF"/>
    <w:rsid w:val="00511ABA"/>
    <w:rsid w:val="006706AC"/>
    <w:rsid w:val="00794286"/>
    <w:rsid w:val="00855BC7"/>
    <w:rsid w:val="00CC1E8B"/>
    <w:rsid w:val="00CD3C50"/>
    <w:rsid w:val="00D27BFE"/>
    <w:rsid w:val="00EB5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B5C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C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943</Words>
  <Characters>5380</Characters>
  <Application>Microsoft Office Word</Application>
  <DocSecurity>0</DocSecurity>
  <Lines>44</Lines>
  <Paragraphs>12</Paragraphs>
  <ScaleCrop>false</ScaleCrop>
  <Company/>
  <LinksUpToDate>false</LinksUpToDate>
  <CharactersWithSpaces>6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2T00:01:00Z</dcterms:created>
  <dcterms:modified xsi:type="dcterms:W3CDTF">2024-10-03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50c0905,4dfeae27,3e20f4ee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